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am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am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m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am received a score of 2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am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am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am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am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am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am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am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am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am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am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am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am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am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Gu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Gu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Gu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Gu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Gu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Gu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Gu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Gu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Gu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Gu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Gu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Gu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Gu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Gu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Gu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Gu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Gu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0:19Z</dcterms:created>
  <dcterms:modified xsi:type="dcterms:W3CDTF">2024-03-19T15: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am Country Report</vt:lpwstr>
  </property>
</Properties>
</file>